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5670"/>
      </w:tblGrid>
      <w:tr w:rsidR="00AD67A8" w14:paraId="6C3A55B4" w14:textId="77777777" w:rsidTr="00BA5592">
        <w:tc>
          <w:tcPr>
            <w:tcW w:w="4644" w:type="dxa"/>
          </w:tcPr>
          <w:p w14:paraId="685DD4D1" w14:textId="541C6287" w:rsidR="00AD67A8" w:rsidRDefault="00AD67A8" w:rsidP="00BA5592">
            <w:pPr>
              <w:pStyle w:val="FirstParagraph"/>
              <w:jc w:val="center"/>
              <w:rPr>
                <w:rFonts w:ascii="Times New Roman" w:hAnsi="Times New Roman" w:cs="Times New Roman"/>
                <w:b/>
                <w:bCs/>
              </w:rPr>
            </w:pPr>
            <w:r w:rsidRPr="00AD67A8">
              <w:rPr>
                <w:rFonts w:ascii="Times New Roman" w:hAnsi="Times New Roman" w:cs="Times New Roman"/>
                <w:b/>
                <w:bCs/>
              </w:rPr>
              <w:t>BỆNH VIỆN HỮU NGHỊ LẠC VIỆT</w:t>
            </w:r>
          </w:p>
        </w:tc>
        <w:tc>
          <w:tcPr>
            <w:tcW w:w="5670" w:type="dxa"/>
          </w:tcPr>
          <w:p w14:paraId="364C4A87" w14:textId="20541661" w:rsidR="00AD67A8" w:rsidRPr="00AD67A8" w:rsidRDefault="00BA5592" w:rsidP="00AD67A8">
            <w:pPr>
              <w:pStyle w:val="BodyText"/>
              <w:jc w:val="center"/>
              <w:rPr>
                <w:rFonts w:ascii="Times New Roman" w:hAnsi="Times New Roman" w:cs="Times New Roman"/>
                <w:b/>
                <w:bCs/>
              </w:rPr>
            </w:pPr>
            <w:r>
              <w:rPr>
                <w:rFonts w:ascii="Times New Roman" w:hAnsi="Times New Roman" w:cs="Times New Roman"/>
                <w:b/>
                <w:bCs/>
                <w:noProof/>
              </w:rPr>
              <w:pict w14:anchorId="499C9A09">
                <v:shapetype id="_x0000_t32" coordsize="21600,21600" o:spt="32" o:oned="t" path="m,l21600,21600e" filled="f">
                  <v:path arrowok="t" fillok="f" o:connecttype="none"/>
                  <o:lock v:ext="edit" shapetype="t"/>
                </v:shapetype>
                <v:shape id="_x0000_s1026" type="#_x0000_t32" style="position:absolute;left:0;text-align:left;margin-left:65.7pt;margin-top:35.65pt;width:2in;height:0;z-index:251658240;mso-position-horizontal-relative:text;mso-position-vertical-relative:text" o:connectortype="straight"/>
              </w:pict>
            </w:r>
            <w:r w:rsidR="00AD67A8">
              <w:rPr>
                <w:rFonts w:ascii="Times New Roman" w:hAnsi="Times New Roman" w:cs="Times New Roman"/>
                <w:b/>
                <w:bCs/>
              </w:rPr>
              <w:t>C</w:t>
            </w:r>
            <w:r w:rsidR="00AD67A8" w:rsidRPr="00AD67A8">
              <w:rPr>
                <w:rFonts w:ascii="Times New Roman" w:hAnsi="Times New Roman" w:cs="Times New Roman"/>
                <w:b/>
                <w:bCs/>
              </w:rPr>
              <w:t>ỘNG HÒA XÃ HỘI CHỦ NGHĨA VIỆT NAM</w:t>
            </w:r>
            <w:r w:rsidR="00AD67A8" w:rsidRPr="00AD67A8">
              <w:rPr>
                <w:rFonts w:ascii="Times New Roman" w:hAnsi="Times New Roman" w:cs="Times New Roman"/>
                <w:b/>
                <w:bCs/>
              </w:rPr>
              <w:br/>
              <w:t>Độc lập - Tự do - Hạnh phúc</w:t>
            </w:r>
          </w:p>
          <w:p w14:paraId="72BA32C3" w14:textId="77777777" w:rsidR="00AD67A8" w:rsidRDefault="00AD67A8" w:rsidP="00AD67A8">
            <w:pPr>
              <w:pStyle w:val="FirstParagraph"/>
              <w:jc w:val="center"/>
              <w:rPr>
                <w:rFonts w:ascii="Times New Roman" w:hAnsi="Times New Roman" w:cs="Times New Roman"/>
                <w:b/>
                <w:bCs/>
              </w:rPr>
            </w:pPr>
          </w:p>
        </w:tc>
      </w:tr>
      <w:tr w:rsidR="00AD67A8" w14:paraId="59FC487C" w14:textId="77777777" w:rsidTr="00BA5592">
        <w:tc>
          <w:tcPr>
            <w:tcW w:w="4644" w:type="dxa"/>
          </w:tcPr>
          <w:p w14:paraId="14F6C5C4" w14:textId="75B90544" w:rsidR="00AD67A8" w:rsidRDefault="00BA5592" w:rsidP="00BA5592">
            <w:pPr>
              <w:pStyle w:val="FirstParagraph"/>
              <w:rPr>
                <w:rFonts w:ascii="Times New Roman" w:hAnsi="Times New Roman" w:cs="Times New Roman"/>
                <w:b/>
                <w:bCs/>
              </w:rPr>
            </w:pPr>
            <w:r w:rsidRPr="00BA5592">
              <w:rPr>
                <w:rFonts w:ascii="Times New Roman" w:hAnsi="Times New Roman" w:cs="Times New Roman"/>
                <w:b/>
                <w:bCs/>
              </w:rPr>
              <w:t>Số: ......../BB-BVLV</w:t>
            </w:r>
          </w:p>
        </w:tc>
        <w:tc>
          <w:tcPr>
            <w:tcW w:w="5670" w:type="dxa"/>
          </w:tcPr>
          <w:p w14:paraId="5A0DAEEB" w14:textId="77777777" w:rsidR="00AD67A8" w:rsidRDefault="00AD67A8" w:rsidP="00AD67A8">
            <w:pPr>
              <w:pStyle w:val="FirstParagraph"/>
              <w:jc w:val="center"/>
              <w:rPr>
                <w:rFonts w:ascii="Times New Roman" w:hAnsi="Times New Roman" w:cs="Times New Roman"/>
                <w:b/>
                <w:bCs/>
              </w:rPr>
            </w:pPr>
          </w:p>
        </w:tc>
      </w:tr>
    </w:tbl>
    <w:p w14:paraId="06DCD676" w14:textId="77777777" w:rsidR="00F24250" w:rsidRPr="00AD67A8" w:rsidRDefault="00000000" w:rsidP="00BA5592">
      <w:pPr>
        <w:pStyle w:val="Heading1"/>
        <w:jc w:val="center"/>
        <w:rPr>
          <w:rFonts w:ascii="Times New Roman" w:hAnsi="Times New Roman" w:cs="Times New Roman"/>
          <w:b/>
          <w:bCs/>
          <w:sz w:val="32"/>
          <w:szCs w:val="32"/>
        </w:rPr>
      </w:pPr>
      <w:bookmarkStart w:id="0" w:name="X1370aa316f5afa488603567c9035708d02ec3fa"/>
      <w:r w:rsidRPr="00AD67A8">
        <w:rPr>
          <w:rFonts w:ascii="Times New Roman" w:hAnsi="Times New Roman" w:cs="Times New Roman"/>
          <w:b/>
          <w:bCs/>
          <w:sz w:val="32"/>
          <w:szCs w:val="32"/>
        </w:rPr>
        <w:t>BIÊN BẢN XÁC NHẬN SAI SÓT THÔNG TIN THẺ BHYT</w:t>
      </w:r>
    </w:p>
    <w:p w14:paraId="10F1AC0C"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Căn cứ Luật Bảo hiểm y tế năm 2008 và các văn bản sửa đổi, bổ sung;</w:t>
      </w:r>
    </w:p>
    <w:p w14:paraId="2261FDB6"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Căn cứ Nghị định số 146/2018/NĐ-CP ngày 17/10/2018 của Chính phủ và các văn bản hướng dẫn hiện hành;</w:t>
      </w:r>
    </w:p>
    <w:p w14:paraId="244EEF2F"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Hôm nay, vào lúc …… giờ …… phút, ngày …… tháng …… năm ……, tại Bệnh viện Hữu nghị Lạc Việt, chúng tôi gồm:</w:t>
      </w:r>
    </w:p>
    <w:p w14:paraId="033A9D2B"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b/>
          <w:bCs/>
        </w:rPr>
        <w:t>1. Người tham gia BHXH/BHYT</w:t>
      </w:r>
    </w:p>
    <w:p w14:paraId="7AAC2BD9"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Họ và tên: ………………………………………………………………………………….</w:t>
      </w:r>
    </w:p>
    <w:p w14:paraId="3A1B0AA3"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Giới tính: ………….. Năm sinh: …………..</w:t>
      </w:r>
    </w:p>
    <w:p w14:paraId="3A73E1DD"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Số CCCD/ĐDCN: …………………………………………………………</w:t>
      </w:r>
    </w:p>
    <w:p w14:paraId="0AAC9C2D"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Số thẻ BHYT: ………………………………………………………………</w:t>
      </w:r>
    </w:p>
    <w:p w14:paraId="1AF0295D"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Địa chỉ: ……………………………………………………………………………………….</w:t>
      </w:r>
    </w:p>
    <w:p w14:paraId="0A6FA569"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b/>
          <w:bCs/>
        </w:rPr>
        <w:t>2. Nhân viên tiếp nhận</w:t>
      </w:r>
    </w:p>
    <w:p w14:paraId="782971B3"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Họ và tên: ………………………………………………………………………………….</w:t>
      </w:r>
    </w:p>
    <w:p w14:paraId="68FBE7F2"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b/>
          <w:bCs/>
        </w:rPr>
        <w:t>3. Người phụ trách khám bệnh</w:t>
      </w:r>
    </w:p>
    <w:p w14:paraId="22FE1BF0"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Họ và tên: ………………………………………………………………………………….</w:t>
      </w:r>
    </w:p>
    <w:p w14:paraId="098284AE" w14:textId="77777777" w:rsidR="00F24250" w:rsidRPr="00AD67A8" w:rsidRDefault="00000000">
      <w:pPr>
        <w:pStyle w:val="Heading2"/>
        <w:rPr>
          <w:rFonts w:ascii="Times New Roman" w:hAnsi="Times New Roman" w:cs="Times New Roman"/>
        </w:rPr>
      </w:pPr>
      <w:bookmarkStart w:id="1" w:name="i.-nội-dung-xác-nhận"/>
      <w:r w:rsidRPr="00AD67A8">
        <w:rPr>
          <w:rFonts w:ascii="Times New Roman" w:hAnsi="Times New Roman" w:cs="Times New Roman"/>
        </w:rPr>
        <w:t>I. NỘI DUNG XÁC NHẬN</w:t>
      </w:r>
    </w:p>
    <w:p w14:paraId="6F28CD6B" w14:textId="77777777" w:rsidR="00F24250" w:rsidRPr="00AD67A8" w:rsidRDefault="00000000">
      <w:pPr>
        <w:pStyle w:val="FirstParagraph"/>
        <w:rPr>
          <w:rFonts w:ascii="Times New Roman" w:hAnsi="Times New Roman" w:cs="Times New Roman"/>
        </w:rPr>
      </w:pPr>
      <w:r w:rsidRPr="00AD67A8">
        <w:rPr>
          <w:rFonts w:ascii="Times New Roman" w:hAnsi="Times New Roman" w:cs="Times New Roman"/>
        </w:rPr>
        <w:t>Người tham gia BHXH/BHYT xuất trình thẻ BHYT để đăng ký khám chữa bệnh tại Bệnh viện Hữu nghị Lạc Việt.</w:t>
      </w:r>
    </w:p>
    <w:p w14:paraId="0B5D6348"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Qua kiểm tra, đối chiếu với giấy tờ tùy thân hợp lệ và dữ liệu tra cứu trên Hệ thống thông tin giám định BHYT, phát hiện có sai lệch thông tin như sau:</w:t>
      </w:r>
    </w:p>
    <w:p w14:paraId="18B679BB"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w:t>
      </w:r>
    </w:p>
    <w:p w14:paraId="2B68B3BB"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w:t>
      </w:r>
    </w:p>
    <w:p w14:paraId="6AC3DAA2"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Thông tin đúng theo giấy tờ tùy thân và dữ liệu tra cứu:</w:t>
      </w:r>
    </w:p>
    <w:p w14:paraId="76A7608D"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lastRenderedPageBreak/>
        <w:t>………………………………………………………………………………………………….</w:t>
      </w:r>
    </w:p>
    <w:p w14:paraId="0E2FEA0D"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w:t>
      </w:r>
    </w:p>
    <w:p w14:paraId="5F32ACB1" w14:textId="77777777" w:rsidR="00F24250" w:rsidRPr="00AD67A8" w:rsidRDefault="00000000">
      <w:pPr>
        <w:pStyle w:val="Heading2"/>
        <w:rPr>
          <w:rFonts w:ascii="Times New Roman" w:hAnsi="Times New Roman" w:cs="Times New Roman"/>
        </w:rPr>
      </w:pPr>
      <w:bookmarkStart w:id="2" w:name="ii.-hướng-xử-lý-tạm-thời"/>
      <w:bookmarkEnd w:id="1"/>
      <w:r w:rsidRPr="00AD67A8">
        <w:rPr>
          <w:rFonts w:ascii="Times New Roman" w:hAnsi="Times New Roman" w:cs="Times New Roman"/>
        </w:rPr>
        <w:t>II. HƯỚNG XỬ LÝ TẠM THỜI</w:t>
      </w:r>
    </w:p>
    <w:p w14:paraId="3617F671" w14:textId="77777777" w:rsidR="00F24250" w:rsidRPr="00AD67A8" w:rsidRDefault="00000000">
      <w:pPr>
        <w:pStyle w:val="FirstParagraph"/>
        <w:rPr>
          <w:rFonts w:ascii="Times New Roman" w:hAnsi="Times New Roman" w:cs="Times New Roman"/>
        </w:rPr>
      </w:pPr>
      <w:r w:rsidRPr="00AD67A8">
        <w:rPr>
          <w:rFonts w:ascii="Segoe UI Symbol" w:hAnsi="Segoe UI Symbol" w:cs="Segoe UI Symbol"/>
        </w:rPr>
        <w:t>☐</w:t>
      </w:r>
      <w:r w:rsidRPr="00AD67A8">
        <w:rPr>
          <w:rFonts w:ascii="Times New Roman" w:hAnsi="Times New Roman" w:cs="Times New Roman"/>
        </w:rPr>
        <w:t xml:space="preserve"> Tiếp nhận khám chữa bệnh BHYT tạm thời theo hướng dẫn của cơ quan BHXH.</w:t>
      </w:r>
    </w:p>
    <w:p w14:paraId="5056155B" w14:textId="77777777" w:rsidR="00F24250" w:rsidRPr="00AD67A8" w:rsidRDefault="00000000">
      <w:pPr>
        <w:pStyle w:val="BodyText"/>
        <w:rPr>
          <w:rFonts w:ascii="Times New Roman" w:hAnsi="Times New Roman" w:cs="Times New Roman"/>
        </w:rPr>
      </w:pPr>
      <w:r w:rsidRPr="00AD67A8">
        <w:rPr>
          <w:rFonts w:ascii="Segoe UI Symbol" w:hAnsi="Segoe UI Symbol" w:cs="Segoe UI Symbol"/>
        </w:rPr>
        <w:t>☐</w:t>
      </w:r>
      <w:r w:rsidRPr="00AD67A8">
        <w:rPr>
          <w:rFonts w:ascii="Times New Roman" w:hAnsi="Times New Roman" w:cs="Times New Roman"/>
        </w:rPr>
        <w:t xml:space="preserve"> Chụp ảnh/lưu thông tin thẻ BHYT và hồ sơ liên quan.</w:t>
      </w:r>
    </w:p>
    <w:p w14:paraId="117E28C4" w14:textId="77777777" w:rsidR="00F24250" w:rsidRPr="00AD67A8" w:rsidRDefault="00000000">
      <w:pPr>
        <w:pStyle w:val="BodyText"/>
        <w:rPr>
          <w:rFonts w:ascii="Times New Roman" w:hAnsi="Times New Roman" w:cs="Times New Roman"/>
        </w:rPr>
      </w:pPr>
      <w:r w:rsidRPr="00AD67A8">
        <w:rPr>
          <w:rFonts w:ascii="Segoe UI Symbol" w:hAnsi="Segoe UI Symbol" w:cs="Segoe UI Symbol"/>
        </w:rPr>
        <w:t>☐</w:t>
      </w:r>
      <w:r w:rsidRPr="00AD67A8">
        <w:rPr>
          <w:rFonts w:ascii="Times New Roman" w:hAnsi="Times New Roman" w:cs="Times New Roman"/>
        </w:rPr>
        <w:t xml:space="preserve"> Hướng dẫn người tham gia thực hiện thủ tục điều chỉnh, cấp đổi hoặc cấp lại thẻ BHYT tại cơ quan BHXH có thẩm quyền.</w:t>
      </w:r>
    </w:p>
    <w:p w14:paraId="08A9FA2C" w14:textId="2392AFB8" w:rsidR="00AD67A8" w:rsidRPr="00AD67A8" w:rsidRDefault="00AD67A8">
      <w:pPr>
        <w:pStyle w:val="BodyText"/>
        <w:rPr>
          <w:rFonts w:ascii="Times New Roman" w:hAnsi="Times New Roman" w:cs="Times New Roman"/>
        </w:rPr>
      </w:pPr>
      <w:r w:rsidRPr="00AD67A8">
        <w:rPr>
          <w:rFonts w:ascii="Segoe UI Symbol" w:hAnsi="Segoe UI Symbol" w:cs="Segoe UI Symbol"/>
        </w:rPr>
        <w:t>☐</w:t>
      </w:r>
      <w:r w:rsidRPr="00AD67A8">
        <w:rPr>
          <w:rFonts w:ascii="Times New Roman" w:hAnsi="Times New Roman" w:cs="Times New Roman"/>
        </w:rPr>
        <w:t xml:space="preserve"> </w:t>
      </w:r>
      <w:r w:rsidRPr="00AD67A8">
        <w:rPr>
          <w:rFonts w:ascii="Times New Roman" w:hAnsi="Times New Roman" w:cs="Times New Roman"/>
        </w:rPr>
        <w:t>Việc tiếp nhận khám chữa bệnh tạm thời (nếu có) được thực hiện trên cơ sở kết quả tra cứu dữ liệu hoặc ý kiến của cơ quan BHXH theo quy định hiện hành.</w:t>
      </w:r>
    </w:p>
    <w:p w14:paraId="2FEE9F7A" w14:textId="77777777" w:rsidR="00F24250" w:rsidRPr="00AD67A8" w:rsidRDefault="00000000">
      <w:pPr>
        <w:pStyle w:val="BodyText"/>
        <w:rPr>
          <w:rFonts w:ascii="Times New Roman" w:hAnsi="Times New Roman" w:cs="Times New Roman"/>
        </w:rPr>
      </w:pPr>
      <w:r w:rsidRPr="00AD67A8">
        <w:rPr>
          <w:rFonts w:ascii="Segoe UI Symbol" w:hAnsi="Segoe UI Symbol" w:cs="Segoe UI Symbol"/>
        </w:rPr>
        <w:t>☐</w:t>
      </w:r>
      <w:r w:rsidRPr="00AD67A8">
        <w:rPr>
          <w:rFonts w:ascii="Times New Roman" w:hAnsi="Times New Roman" w:cs="Times New Roman"/>
        </w:rPr>
        <w:t xml:space="preserve"> Nội dung khác (nếu có):</w:t>
      </w:r>
    </w:p>
    <w:p w14:paraId="7068CE9A"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w:t>
      </w:r>
    </w:p>
    <w:p w14:paraId="7FCAEE7D" w14:textId="77777777" w:rsidR="00F24250" w:rsidRPr="00AD67A8" w:rsidRDefault="00000000">
      <w:pPr>
        <w:pStyle w:val="Heading2"/>
        <w:rPr>
          <w:rFonts w:ascii="Times New Roman" w:hAnsi="Times New Roman" w:cs="Times New Roman"/>
        </w:rPr>
      </w:pPr>
      <w:bookmarkStart w:id="3" w:name="iii.-ý-kiến-giám-định-viên-bhxh-nếu-có"/>
      <w:bookmarkEnd w:id="2"/>
      <w:r w:rsidRPr="00AD67A8">
        <w:rPr>
          <w:rFonts w:ascii="Times New Roman" w:hAnsi="Times New Roman" w:cs="Times New Roman"/>
        </w:rPr>
        <w:t>III. Ý KIẾN GIÁM ĐỊNH VIÊN BHXH (NẾU CÓ)</w:t>
      </w:r>
    </w:p>
    <w:p w14:paraId="272C3E0D" w14:textId="77777777" w:rsidR="00F24250" w:rsidRPr="00AD67A8" w:rsidRDefault="00000000">
      <w:pPr>
        <w:pStyle w:val="FirstParagraph"/>
        <w:rPr>
          <w:rFonts w:ascii="Times New Roman" w:hAnsi="Times New Roman" w:cs="Times New Roman"/>
        </w:rPr>
      </w:pPr>
      <w:r w:rsidRPr="00AD67A8">
        <w:rPr>
          <w:rFonts w:ascii="Times New Roman" w:hAnsi="Times New Roman" w:cs="Times New Roman"/>
        </w:rPr>
        <w:t>………………………………………………………………………………………………….</w:t>
      </w:r>
    </w:p>
    <w:p w14:paraId="67555050"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w:t>
      </w:r>
    </w:p>
    <w:p w14:paraId="4EF6F3DD" w14:textId="77777777" w:rsidR="00F24250" w:rsidRPr="00AD67A8" w:rsidRDefault="00000000">
      <w:pPr>
        <w:pStyle w:val="Heading2"/>
        <w:rPr>
          <w:rFonts w:ascii="Times New Roman" w:hAnsi="Times New Roman" w:cs="Times New Roman"/>
        </w:rPr>
      </w:pPr>
      <w:bookmarkStart w:id="4" w:name="iv.-cam-kết"/>
      <w:bookmarkEnd w:id="3"/>
      <w:r w:rsidRPr="00AD67A8">
        <w:rPr>
          <w:rFonts w:ascii="Times New Roman" w:hAnsi="Times New Roman" w:cs="Times New Roman"/>
        </w:rPr>
        <w:t>IV. CAM KẾT</w:t>
      </w:r>
    </w:p>
    <w:p w14:paraId="72F64737" w14:textId="77777777" w:rsidR="00F24250" w:rsidRPr="00AD67A8" w:rsidRDefault="00000000">
      <w:pPr>
        <w:pStyle w:val="FirstParagraph"/>
        <w:rPr>
          <w:rFonts w:ascii="Times New Roman" w:hAnsi="Times New Roman" w:cs="Times New Roman"/>
        </w:rPr>
      </w:pPr>
      <w:r w:rsidRPr="00AD67A8">
        <w:rPr>
          <w:rFonts w:ascii="Times New Roman" w:hAnsi="Times New Roman" w:cs="Times New Roman"/>
        </w:rPr>
        <w:t>Người tham gia BHXH/BHYT cam kết các thông tin cung cấp là đúng sự thật và chịu trách nhiệm trước pháp luật về nội dung đã khai báo.</w:t>
      </w:r>
    </w:p>
    <w:p w14:paraId="6D16F254"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Các bên thống nhất nội dung biên bản là đúng sự thật, làm căn cứ để tiếp tục thực hiện quy trình tiếp nhận khám chữa bệnh và giải quyết quyền lợi BHYT theo quy định hiện hành.</w:t>
      </w:r>
    </w:p>
    <w:p w14:paraId="245B6958" w14:textId="77777777" w:rsidR="00F24250" w:rsidRPr="00AD67A8" w:rsidRDefault="00000000">
      <w:pPr>
        <w:pStyle w:val="BodyText"/>
        <w:rPr>
          <w:rFonts w:ascii="Times New Roman" w:hAnsi="Times New Roman" w:cs="Times New Roman"/>
        </w:rPr>
      </w:pPr>
      <w:r w:rsidRPr="00AD67A8">
        <w:rPr>
          <w:rFonts w:ascii="Times New Roman" w:hAnsi="Times New Roman" w:cs="Times New Roman"/>
        </w:rPr>
        <w:t>Biên bản được lập thành 01 bản, gồm 01 trang, lưu tại hồ sơ tiếp nhận của cơ sở khám chữa bệnh.</w:t>
      </w:r>
    </w:p>
    <w:tbl>
      <w:tblPr>
        <w:tblStyle w:val="Table"/>
        <w:tblW w:w="5000" w:type="pct"/>
        <w:tblLayout w:type="fixed"/>
        <w:tblLook w:val="0020" w:firstRow="1" w:lastRow="0" w:firstColumn="0" w:lastColumn="0" w:noHBand="0" w:noVBand="0"/>
      </w:tblPr>
      <w:tblGrid>
        <w:gridCol w:w="2649"/>
        <w:gridCol w:w="2139"/>
        <w:gridCol w:w="2750"/>
        <w:gridCol w:w="2038"/>
      </w:tblGrid>
      <w:tr w:rsidR="00F24250" w:rsidRPr="00AD67A8" w14:paraId="37A88BE9" w14:textId="77777777" w:rsidTr="00F24250">
        <w:trPr>
          <w:cnfStyle w:val="100000000000" w:firstRow="1" w:lastRow="0" w:firstColumn="0" w:lastColumn="0" w:oddVBand="0" w:evenVBand="0" w:oddHBand="0" w:evenHBand="0" w:firstRowFirstColumn="0" w:firstRowLastColumn="0" w:lastRowFirstColumn="0" w:lastRowLastColumn="0"/>
          <w:tblHeader/>
        </w:trPr>
        <w:tc>
          <w:tcPr>
            <w:tcW w:w="2190" w:type="dxa"/>
          </w:tcPr>
          <w:p w14:paraId="61E50CF0"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Người tham gia BHXH/BHYT</w:t>
            </w:r>
          </w:p>
        </w:tc>
        <w:tc>
          <w:tcPr>
            <w:tcW w:w="1769" w:type="dxa"/>
          </w:tcPr>
          <w:p w14:paraId="2B2E4754"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Nhân viên tiếp nhận</w:t>
            </w:r>
          </w:p>
        </w:tc>
        <w:tc>
          <w:tcPr>
            <w:tcW w:w="2274" w:type="dxa"/>
          </w:tcPr>
          <w:p w14:paraId="297329D3"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Người phụ trách khám bệnh</w:t>
            </w:r>
          </w:p>
        </w:tc>
        <w:tc>
          <w:tcPr>
            <w:tcW w:w="1685" w:type="dxa"/>
          </w:tcPr>
          <w:p w14:paraId="421841FE"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Xác nhận cơ sở KCB</w:t>
            </w:r>
          </w:p>
        </w:tc>
      </w:tr>
      <w:tr w:rsidR="00F24250" w:rsidRPr="00AD67A8" w14:paraId="73E110DD" w14:textId="77777777">
        <w:tc>
          <w:tcPr>
            <w:tcW w:w="2190" w:type="dxa"/>
          </w:tcPr>
          <w:p w14:paraId="580C2CEE"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Ký, ghi rõ họ tên)</w:t>
            </w:r>
          </w:p>
        </w:tc>
        <w:tc>
          <w:tcPr>
            <w:tcW w:w="1769" w:type="dxa"/>
          </w:tcPr>
          <w:p w14:paraId="662484A5"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Ký, ghi rõ họ tên)</w:t>
            </w:r>
          </w:p>
        </w:tc>
        <w:tc>
          <w:tcPr>
            <w:tcW w:w="2274" w:type="dxa"/>
          </w:tcPr>
          <w:p w14:paraId="22019425"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Ký, ghi rõ họ tên)</w:t>
            </w:r>
          </w:p>
        </w:tc>
        <w:tc>
          <w:tcPr>
            <w:tcW w:w="1685" w:type="dxa"/>
          </w:tcPr>
          <w:p w14:paraId="319D1FFE" w14:textId="77777777" w:rsidR="00F24250" w:rsidRPr="00AD67A8" w:rsidRDefault="00000000">
            <w:pPr>
              <w:pStyle w:val="Compact"/>
              <w:rPr>
                <w:rFonts w:ascii="Times New Roman" w:hAnsi="Times New Roman" w:cs="Times New Roman"/>
              </w:rPr>
            </w:pPr>
            <w:r w:rsidRPr="00AD67A8">
              <w:rPr>
                <w:rFonts w:ascii="Times New Roman" w:hAnsi="Times New Roman" w:cs="Times New Roman"/>
              </w:rPr>
              <w:t>(Ký tên, đóng dấu)</w:t>
            </w:r>
          </w:p>
        </w:tc>
      </w:tr>
      <w:tr w:rsidR="00F24250" w:rsidRPr="00AD67A8" w14:paraId="6D5DCD53" w14:textId="77777777">
        <w:tc>
          <w:tcPr>
            <w:tcW w:w="2190" w:type="dxa"/>
          </w:tcPr>
          <w:p w14:paraId="1C50D3F7" w14:textId="77777777" w:rsidR="00F24250" w:rsidRPr="00AD67A8" w:rsidRDefault="00F24250">
            <w:pPr>
              <w:pStyle w:val="Compact"/>
              <w:rPr>
                <w:rFonts w:ascii="Times New Roman" w:hAnsi="Times New Roman" w:cs="Times New Roman"/>
              </w:rPr>
            </w:pPr>
          </w:p>
        </w:tc>
        <w:tc>
          <w:tcPr>
            <w:tcW w:w="1769" w:type="dxa"/>
          </w:tcPr>
          <w:p w14:paraId="63E070F0" w14:textId="77777777" w:rsidR="00F24250" w:rsidRPr="00AD67A8" w:rsidRDefault="00F24250">
            <w:pPr>
              <w:pStyle w:val="Compact"/>
              <w:rPr>
                <w:rFonts w:ascii="Times New Roman" w:hAnsi="Times New Roman" w:cs="Times New Roman"/>
              </w:rPr>
            </w:pPr>
          </w:p>
        </w:tc>
        <w:tc>
          <w:tcPr>
            <w:tcW w:w="2274" w:type="dxa"/>
          </w:tcPr>
          <w:p w14:paraId="34598898" w14:textId="77777777" w:rsidR="00F24250" w:rsidRPr="00AD67A8" w:rsidRDefault="00F24250">
            <w:pPr>
              <w:pStyle w:val="Compact"/>
              <w:rPr>
                <w:rFonts w:ascii="Times New Roman" w:hAnsi="Times New Roman" w:cs="Times New Roman"/>
              </w:rPr>
            </w:pPr>
          </w:p>
        </w:tc>
        <w:tc>
          <w:tcPr>
            <w:tcW w:w="1685" w:type="dxa"/>
          </w:tcPr>
          <w:p w14:paraId="69DA0E27" w14:textId="77777777" w:rsidR="00F24250" w:rsidRPr="00AD67A8" w:rsidRDefault="00F24250">
            <w:pPr>
              <w:pStyle w:val="Compact"/>
              <w:rPr>
                <w:rFonts w:ascii="Times New Roman" w:hAnsi="Times New Roman" w:cs="Times New Roman"/>
              </w:rPr>
            </w:pPr>
          </w:p>
        </w:tc>
      </w:tr>
      <w:tr w:rsidR="00F24250" w:rsidRPr="00AD67A8" w14:paraId="0714756C" w14:textId="77777777">
        <w:tc>
          <w:tcPr>
            <w:tcW w:w="2190" w:type="dxa"/>
          </w:tcPr>
          <w:p w14:paraId="429ADD37" w14:textId="77777777" w:rsidR="00F24250" w:rsidRPr="00AD67A8" w:rsidRDefault="00F24250">
            <w:pPr>
              <w:pStyle w:val="Compact"/>
              <w:rPr>
                <w:rFonts w:ascii="Times New Roman" w:hAnsi="Times New Roman" w:cs="Times New Roman"/>
              </w:rPr>
            </w:pPr>
          </w:p>
        </w:tc>
        <w:tc>
          <w:tcPr>
            <w:tcW w:w="1769" w:type="dxa"/>
          </w:tcPr>
          <w:p w14:paraId="4A256EC1" w14:textId="77777777" w:rsidR="00F24250" w:rsidRPr="00AD67A8" w:rsidRDefault="00F24250">
            <w:pPr>
              <w:pStyle w:val="Compact"/>
              <w:rPr>
                <w:rFonts w:ascii="Times New Roman" w:hAnsi="Times New Roman" w:cs="Times New Roman"/>
              </w:rPr>
            </w:pPr>
          </w:p>
        </w:tc>
        <w:tc>
          <w:tcPr>
            <w:tcW w:w="2274" w:type="dxa"/>
          </w:tcPr>
          <w:p w14:paraId="1916D1E9" w14:textId="77777777" w:rsidR="00F24250" w:rsidRPr="00AD67A8" w:rsidRDefault="00F24250">
            <w:pPr>
              <w:pStyle w:val="Compact"/>
              <w:rPr>
                <w:rFonts w:ascii="Times New Roman" w:hAnsi="Times New Roman" w:cs="Times New Roman"/>
              </w:rPr>
            </w:pPr>
          </w:p>
        </w:tc>
        <w:tc>
          <w:tcPr>
            <w:tcW w:w="1685" w:type="dxa"/>
          </w:tcPr>
          <w:p w14:paraId="1B7F8B6C" w14:textId="77777777" w:rsidR="00F24250" w:rsidRPr="00AD67A8" w:rsidRDefault="00F24250">
            <w:pPr>
              <w:pStyle w:val="Compact"/>
              <w:rPr>
                <w:rFonts w:ascii="Times New Roman" w:hAnsi="Times New Roman" w:cs="Times New Roman"/>
              </w:rPr>
            </w:pPr>
          </w:p>
        </w:tc>
      </w:tr>
      <w:tr w:rsidR="00F24250" w:rsidRPr="00AD67A8" w14:paraId="63BECEE4" w14:textId="77777777">
        <w:tc>
          <w:tcPr>
            <w:tcW w:w="2190" w:type="dxa"/>
          </w:tcPr>
          <w:p w14:paraId="36E952C7" w14:textId="77777777" w:rsidR="00F24250" w:rsidRPr="00AD67A8" w:rsidRDefault="00F24250">
            <w:pPr>
              <w:pStyle w:val="Compact"/>
              <w:rPr>
                <w:rFonts w:ascii="Times New Roman" w:hAnsi="Times New Roman" w:cs="Times New Roman"/>
              </w:rPr>
            </w:pPr>
          </w:p>
        </w:tc>
        <w:tc>
          <w:tcPr>
            <w:tcW w:w="1769" w:type="dxa"/>
          </w:tcPr>
          <w:p w14:paraId="30196C05" w14:textId="77777777" w:rsidR="00F24250" w:rsidRPr="00AD67A8" w:rsidRDefault="00F24250">
            <w:pPr>
              <w:pStyle w:val="Compact"/>
              <w:rPr>
                <w:rFonts w:ascii="Times New Roman" w:hAnsi="Times New Roman" w:cs="Times New Roman"/>
              </w:rPr>
            </w:pPr>
          </w:p>
        </w:tc>
        <w:tc>
          <w:tcPr>
            <w:tcW w:w="2274" w:type="dxa"/>
          </w:tcPr>
          <w:p w14:paraId="5A51B97B" w14:textId="77777777" w:rsidR="00F24250" w:rsidRPr="00AD67A8" w:rsidRDefault="00F24250">
            <w:pPr>
              <w:pStyle w:val="Compact"/>
              <w:rPr>
                <w:rFonts w:ascii="Times New Roman" w:hAnsi="Times New Roman" w:cs="Times New Roman"/>
              </w:rPr>
            </w:pPr>
          </w:p>
        </w:tc>
        <w:tc>
          <w:tcPr>
            <w:tcW w:w="1685" w:type="dxa"/>
          </w:tcPr>
          <w:p w14:paraId="0C459055" w14:textId="77777777" w:rsidR="00F24250" w:rsidRPr="00AD67A8" w:rsidRDefault="00F24250">
            <w:pPr>
              <w:pStyle w:val="Compact"/>
              <w:rPr>
                <w:rFonts w:ascii="Times New Roman" w:hAnsi="Times New Roman" w:cs="Times New Roman"/>
              </w:rPr>
            </w:pPr>
          </w:p>
        </w:tc>
      </w:tr>
      <w:bookmarkEnd w:id="0"/>
      <w:bookmarkEnd w:id="4"/>
    </w:tbl>
    <w:p w14:paraId="2A13DBA5" w14:textId="77777777" w:rsidR="00D24778" w:rsidRPr="00AD67A8" w:rsidRDefault="00D24778">
      <w:pPr>
        <w:rPr>
          <w:rFonts w:ascii="Times New Roman" w:hAnsi="Times New Roman" w:cs="Times New Roman"/>
        </w:rPr>
      </w:pPr>
    </w:p>
    <w:sectPr w:rsidR="00D24778" w:rsidRPr="00AD67A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CCC6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24736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24250"/>
    <w:rsid w:val="00223BF4"/>
    <w:rsid w:val="0086247D"/>
    <w:rsid w:val="00AD67A8"/>
    <w:rsid w:val="00BA5592"/>
    <w:rsid w:val="00D24778"/>
    <w:rsid w:val="00F242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008F911B"/>
  <w15:docId w15:val="{6721BFF3-517E-4447-A224-B9EC16E5E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AD6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AD6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Đỗ Mai Dung</cp:lastModifiedBy>
  <cp:revision>2</cp:revision>
  <dcterms:created xsi:type="dcterms:W3CDTF">2026-06-01T09:23:00Z</dcterms:created>
  <dcterms:modified xsi:type="dcterms:W3CDTF">2026-06-01T09:28:00Z</dcterms:modified>
</cp:coreProperties>
</file>